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mbr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aruel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Desenzano del Garda  MANERBA DEL GARD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ANERBA DEL GARD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8/05/1999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14112041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mbramaru99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4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4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4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4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